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C909F8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СПРОВОЂЕЊЕ </w:t>
      </w:r>
      <w:r w:rsidR="00927EFB"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765727" w:rsidRPr="00C909F8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ПО ЈАВНОМ ПОЗИВУ УПРАВЕ ЗА ПОДСТИЦАЊЕ И УНАПРЕЂЕЊЕ ЕНЕРГЕТСКЕ ЕФИКАСНОСТИ ЈП1/22</w:t>
      </w:r>
      <w:r w:rsidR="00765727"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 </w:t>
      </w:r>
      <w:r w:rsidR="00927EFB"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ЗА СТАМБЕНЕ ЗГРАДЕ </w:t>
      </w:r>
    </w:p>
    <w:p w:rsidR="00030EE3" w:rsidRPr="00C909F8" w:rsidRDefault="00927EFB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  <w:r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>У ОПШТИНИ</w:t>
      </w:r>
      <w:r w:rsidR="00765727" w:rsidRPr="00C909F8"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  <w:t xml:space="preserve"> ИВАЊИЦА</w:t>
      </w:r>
    </w:p>
    <w:p w:rsidR="00030EE3" w:rsidRPr="00C909F8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909F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у </w:t>
      </w:r>
      <w:r w:rsidR="00C909F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из тачке 2) и </w:t>
      </w:r>
      <w:r w:rsidR="00C909F8" w:rsidRPr="00B46402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3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</w:p>
    <w:tbl>
      <w:tblPr>
        <w:tblStyle w:val="Koordinatnamreatabele"/>
        <w:tblW w:w="9351" w:type="dxa"/>
        <w:tblLook w:val="04A0"/>
      </w:tblPr>
      <w:tblGrid>
        <w:gridCol w:w="704"/>
        <w:gridCol w:w="8647"/>
      </w:tblGrid>
      <w:tr w:rsidR="00675765" w:rsidRPr="00B46402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C909F8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B46402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909F8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2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C909F8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B46402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C909F8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5F03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B46402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909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5F033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C909F8" w:rsidRDefault="00765727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мена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тојеће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ли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ове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цевне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реже, грејних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ла-радијатора и пратећег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бора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е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е</w:t>
            </w:r>
          </w:p>
        </w:tc>
      </w:tr>
    </w:tbl>
    <w:p w:rsidR="00E61DBE" w:rsidRPr="00C909F8" w:rsidRDefault="00E61DBE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8A0D35" w:rsidRPr="00B46402" w:rsidRDefault="00AB75F0" w:rsidP="00030EE3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*За меру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из тачке </w:t>
      </w:r>
      <w:r w:rsidR="00C909F8" w:rsidRPr="00B46402">
        <w:rPr>
          <w:rFonts w:ascii="Times New Roman" w:eastAsia="Times New Roman" w:hAnsi="Times New Roman" w:cs="Times New Roman"/>
          <w:sz w:val="20"/>
          <w:szCs w:val="20"/>
          <w:lang w:val="ru-RU"/>
        </w:rPr>
        <w:t>4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с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мож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конкурисати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само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заједно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са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мером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замен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постојећег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грејача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простора (котао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или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пећ) ефикаснијим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из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5F033B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тач.</w:t>
      </w:r>
      <w:r w:rsidR="00C909F8" w:rsidRPr="00B46402">
        <w:rPr>
          <w:rFonts w:ascii="Times New Roman" w:eastAsia="Times New Roman" w:hAnsi="Times New Roman" w:cs="Times New Roman"/>
          <w:sz w:val="20"/>
          <w:szCs w:val="20"/>
          <w:lang w:val="ru-RU"/>
        </w:rPr>
        <w:t>2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и </w:t>
      </w:r>
      <w:r w:rsidR="00C909F8" w:rsidRPr="00B46402">
        <w:rPr>
          <w:rFonts w:ascii="Times New Roman" w:eastAsia="Times New Roman" w:hAnsi="Times New Roman" w:cs="Times New Roman"/>
          <w:sz w:val="20"/>
          <w:szCs w:val="20"/>
          <w:lang w:val="ru-RU"/>
        </w:rPr>
        <w:t>3</w:t>
      </w:r>
      <w:r w:rsidR="005F033B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B47963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или се објекат прикључује на систем даљинског грејања</w:t>
      </w:r>
      <w:bookmarkStart w:id="0" w:name="_Hlk72263790"/>
      <w:r w:rsidR="00C909F8" w:rsidRPr="00B46402">
        <w:rPr>
          <w:rFonts w:ascii="Times New Roman" w:eastAsia="Times New Roman" w:hAnsi="Times New Roman" w:cs="Times New Roman"/>
          <w:sz w:val="20"/>
          <w:szCs w:val="20"/>
          <w:lang w:val="ru-RU"/>
        </w:rPr>
        <w:t>.</w:t>
      </w:r>
    </w:p>
    <w:p w:rsidR="00916EC9" w:rsidRPr="00C909F8" w:rsidRDefault="00916EC9">
      <w:pPr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Koordinatnamreatabele"/>
        <w:tblW w:w="3114" w:type="pct"/>
        <w:tblLook w:val="04A0"/>
      </w:tblPr>
      <w:tblGrid>
        <w:gridCol w:w="3110"/>
        <w:gridCol w:w="2837"/>
      </w:tblGrid>
      <w:tr w:rsidR="008A0D35" w:rsidRPr="00B46402" w:rsidTr="00211569">
        <w:tc>
          <w:tcPr>
            <w:tcW w:w="2615" w:type="pct"/>
          </w:tcPr>
          <w:p w:rsidR="008A0D35" w:rsidRPr="00C909F8" w:rsidRDefault="00195107" w:rsidP="00DD5775">
            <w:pPr>
              <w:rPr>
                <w:rFonts w:ascii="Times New Roman" w:hAnsi="Times New Roman" w:cs="Times New Roman"/>
                <w:lang w:val="ru-RU"/>
              </w:rPr>
            </w:pP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ова у стамбеној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и</w:t>
            </w:r>
          </w:p>
        </w:tc>
        <w:tc>
          <w:tcPr>
            <w:tcW w:w="2385" w:type="pct"/>
          </w:tcPr>
          <w:p w:rsidR="008A0D35" w:rsidRPr="00C909F8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C909F8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A0D35" w:rsidRPr="00B46402" w:rsidTr="00211569">
        <w:tc>
          <w:tcPr>
            <w:tcW w:w="2615" w:type="pct"/>
          </w:tcPr>
          <w:p w:rsidR="008A0D35" w:rsidRPr="00C909F8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рисника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ји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ује у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ој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и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ма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писку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ара</w:t>
            </w:r>
          </w:p>
        </w:tc>
        <w:tc>
          <w:tcPr>
            <w:tcW w:w="2385" w:type="pct"/>
          </w:tcPr>
          <w:p w:rsidR="008A0D35" w:rsidRPr="00C909F8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C909F8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7657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B46402" w:rsidTr="00211569">
        <w:trPr>
          <w:trHeight w:val="959"/>
        </w:trPr>
        <w:tc>
          <w:tcPr>
            <w:tcW w:w="2615" w:type="pct"/>
          </w:tcPr>
          <w:p w:rsidR="00DD5775" w:rsidRPr="00C909F8" w:rsidRDefault="00195107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вршина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е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е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ма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атастру у метрима</w:t>
            </w:r>
            <w:r w:rsidR="00765727"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вадратним</w:t>
            </w:r>
          </w:p>
        </w:tc>
        <w:tc>
          <w:tcPr>
            <w:tcW w:w="2385" w:type="pct"/>
          </w:tcPr>
          <w:p w:rsidR="00DD5775" w:rsidRPr="00C909F8" w:rsidRDefault="00DD577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C909F8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66540E" w:rsidRPr="00C909F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B75F0" w:rsidRPr="00B46402" w:rsidTr="00AB75F0">
        <w:trPr>
          <w:trHeight w:val="389"/>
        </w:trPr>
        <w:tc>
          <w:tcPr>
            <w:tcW w:w="9356" w:type="dxa"/>
            <w:vAlign w:val="center"/>
          </w:tcPr>
          <w:p w:rsidR="00AB75F0" w:rsidRPr="00C909F8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C909F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(</w:t>
            </w:r>
            <w:r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</w:t>
            </w:r>
            <w:r w:rsidR="00765727"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је</w:t>
            </w:r>
            <w:r w:rsidR="00765727"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да</w:t>
            </w:r>
            <w:r w:rsidR="00765727"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заокружите</w:t>
            </w:r>
            <w:r w:rsidR="00765727"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одговор</w:t>
            </w:r>
            <w:r w:rsidRPr="00C909F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:</w:t>
            </w:r>
          </w:p>
        </w:tc>
      </w:tr>
      <w:tr w:rsidR="00AB75F0" w:rsidRPr="00B46402" w:rsidTr="00AB75F0">
        <w:trPr>
          <w:trHeight w:val="338"/>
        </w:trPr>
        <w:tc>
          <w:tcPr>
            <w:tcW w:w="9356" w:type="dxa"/>
          </w:tcPr>
          <w:p w:rsidR="00AB75F0" w:rsidRPr="00C909F8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B46402" w:rsidTr="00AB75F0">
        <w:trPr>
          <w:trHeight w:val="346"/>
        </w:trPr>
        <w:tc>
          <w:tcPr>
            <w:tcW w:w="9356" w:type="dxa"/>
            <w:vAlign w:val="bottom"/>
          </w:tcPr>
          <w:p w:rsidR="00AB75F0" w:rsidRPr="00C909F8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76572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</w:tr>
      <w:tr w:rsidR="00AB75F0" w:rsidRPr="00B46402" w:rsidTr="00AB75F0">
        <w:trPr>
          <w:trHeight w:val="346"/>
        </w:trPr>
        <w:tc>
          <w:tcPr>
            <w:tcW w:w="9356" w:type="dxa"/>
            <w:vAlign w:val="bottom"/>
          </w:tcPr>
          <w:p w:rsidR="00AB75F0" w:rsidRPr="00C909F8" w:rsidRDefault="00AB75F0" w:rsidP="00765727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76572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76572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76572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AB75F0" w:rsidRPr="00B46402" w:rsidTr="00AB75F0">
        <w:trPr>
          <w:trHeight w:val="346"/>
        </w:trPr>
        <w:tc>
          <w:tcPr>
            <w:tcW w:w="9356" w:type="dxa"/>
            <w:vAlign w:val="bottom"/>
          </w:tcPr>
          <w:p w:rsidR="00AB75F0" w:rsidRPr="00C909F8" w:rsidRDefault="00AB75F0" w:rsidP="00AB75F0">
            <w:pPr>
              <w:pStyle w:val="Pasussalistom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</w:t>
            </w:r>
            <w:r w:rsidR="007657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B46402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C909F8" w:rsidRDefault="00AB75F0" w:rsidP="00A11CE6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E61DBE" w:rsidRPr="00C909F8" w:rsidRDefault="00E61DBE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*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потребно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ј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да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заокружит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Koordinatnamreatabele"/>
        <w:tblW w:w="0" w:type="auto"/>
        <w:tblLook w:val="04A0"/>
      </w:tblPr>
      <w:tblGrid>
        <w:gridCol w:w="9323"/>
      </w:tblGrid>
      <w:tr w:rsidR="005F033B" w:rsidRPr="00B46402" w:rsidTr="00FC6B72">
        <w:tc>
          <w:tcPr>
            <w:tcW w:w="9323" w:type="dxa"/>
          </w:tcPr>
          <w:p w:rsidR="00E61DBE" w:rsidRPr="00C909F8" w:rsidRDefault="00E61DBE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</w:p>
          <w:p w:rsidR="005F033B" w:rsidRPr="00C909F8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C9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остојећи</w:t>
            </w:r>
            <w:r w:rsidR="00765727" w:rsidRPr="00C9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*</w:t>
            </w:r>
            <w:r w:rsidRPr="00C9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:</w:t>
            </w:r>
          </w:p>
          <w:p w:rsidR="00E61DBE" w:rsidRPr="00C909F8" w:rsidRDefault="00E61DBE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</w:p>
        </w:tc>
      </w:tr>
      <w:tr w:rsidR="005F033B" w:rsidTr="00FC6B72">
        <w:tc>
          <w:tcPr>
            <w:tcW w:w="9323" w:type="dxa"/>
            <w:vAlign w:val="center"/>
          </w:tcPr>
          <w:p w:rsidR="00E61DBE" w:rsidRPr="00C909F8" w:rsidRDefault="00E61DBE" w:rsidP="00E61DBE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  <w:p w:rsidR="005F033B" w:rsidRPr="00916EC9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7657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Latn-CS" w:eastAsia="sr-Latn-C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Pasussalistom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CS" w:eastAsia="sr-Latn-CS"/>
              </w:rPr>
              <w:drawing>
                <wp:anchor distT="0" distB="0" distL="114300" distR="114300" simplePos="0" relativeHeight="251659264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E61DBE" w:rsidRDefault="00E61DBE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posOffset>3629025</wp:posOffset>
                  </wp:positionH>
                  <wp:positionV relativeFrom="margin">
                    <wp:posOffset>470535</wp:posOffset>
                  </wp:positionV>
                  <wp:extent cx="1293495" cy="1714500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  <w:p w:rsidR="005F033B" w:rsidRPr="00C909F8" w:rsidRDefault="00E61DBE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r w:rsidR="005F033B"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3. Дрвени</w:t>
            </w:r>
            <w:r w:rsidR="005F033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="005F033B"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ДУ</w:t>
            </w:r>
            <w:r w:rsidR="005F033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5F033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76572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F033B"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ТАКЛОМ</w:t>
            </w:r>
          </w:p>
          <w:p w:rsidR="005F033B" w:rsidRPr="00EC747B" w:rsidRDefault="00E61DBE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C909F8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 xml:space="preserve">          </w:t>
            </w:r>
            <w:r w:rsidR="005F033B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E61DBE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CS" w:eastAsia="sr-Latn-C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1095375</wp:posOffset>
                  </wp:positionH>
                  <wp:positionV relativeFrom="margin">
                    <wp:posOffset>470535</wp:posOffset>
                  </wp:positionV>
                  <wp:extent cx="1314450" cy="1714500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1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RPr="00B46402" w:rsidTr="00E61DBE">
        <w:trPr>
          <w:trHeight w:val="3389"/>
        </w:trPr>
        <w:tc>
          <w:tcPr>
            <w:tcW w:w="9323" w:type="dxa"/>
          </w:tcPr>
          <w:p w:rsidR="00E61DBE" w:rsidRPr="00C909F8" w:rsidRDefault="00E61DBE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 </w:t>
            </w:r>
          </w:p>
          <w:p w:rsidR="005F033B" w:rsidRPr="00C909F8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4. ПВЦ или</w:t>
            </w:r>
            <w:r w:rsidR="00765727"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алуминијумски</w:t>
            </w:r>
            <w:r w:rsidR="00765727"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C909F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прозор</w:t>
            </w:r>
          </w:p>
          <w:p w:rsidR="005F033B" w:rsidRPr="00C909F8" w:rsidRDefault="00E61DBE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CS" w:eastAsia="sr-Latn-C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1095375</wp:posOffset>
                  </wp:positionH>
                  <wp:positionV relativeFrom="margin">
                    <wp:posOffset>478790</wp:posOffset>
                  </wp:positionV>
                  <wp:extent cx="1057275" cy="1543050"/>
                  <wp:effectExtent l="19050" t="0" r="9525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909F8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 xml:space="preserve">     </w:t>
            </w:r>
            <w:r w:rsidR="005F033B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C909F8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</w:p>
        </w:tc>
      </w:tr>
    </w:tbl>
    <w:p w:rsidR="00E61DBE" w:rsidRPr="00C909F8" w:rsidRDefault="00E61DB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* потребно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ј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да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заокружите</w:t>
      </w:r>
      <w:r w:rsidR="00765727"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0"/>
          <w:szCs w:val="20"/>
          <w:lang w:val="ru-RU"/>
        </w:rPr>
        <w:t>одговор</w:t>
      </w:r>
    </w:p>
    <w:p w:rsidR="00B46402" w:rsidRDefault="00B46402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tbl>
      <w:tblPr>
        <w:tblStyle w:val="Koordinatnamreatabele"/>
        <w:tblW w:w="0" w:type="auto"/>
        <w:tblLook w:val="04A0"/>
      </w:tblPr>
      <w:tblGrid>
        <w:gridCol w:w="4800"/>
        <w:gridCol w:w="2376"/>
        <w:gridCol w:w="2373"/>
      </w:tblGrid>
      <w:tr w:rsidR="00B46402" w:rsidTr="00484DE2">
        <w:tc>
          <w:tcPr>
            <w:tcW w:w="5470" w:type="dxa"/>
            <w:vMerge w:val="restart"/>
            <w:vAlign w:val="center"/>
          </w:tcPr>
          <w:p w:rsidR="00B46402" w:rsidRDefault="00B46402" w:rsidP="00484DE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оришће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енергетску ефикасност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 последње три године</w:t>
            </w:r>
          </w:p>
        </w:tc>
        <w:tc>
          <w:tcPr>
            <w:tcW w:w="2735" w:type="dxa"/>
          </w:tcPr>
          <w:p w:rsidR="00B46402" w:rsidRPr="00090A5E" w:rsidRDefault="00B46402" w:rsidP="00484D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090A5E">
              <w:rPr>
                <w:rFonts w:ascii="Times New Roman" w:hAnsi="Times New Roman" w:cs="Times New Roman"/>
                <w:sz w:val="24"/>
                <w:szCs w:val="24"/>
                <w:lang/>
              </w:rPr>
              <w:t>ДА</w:t>
            </w:r>
          </w:p>
        </w:tc>
        <w:tc>
          <w:tcPr>
            <w:tcW w:w="2735" w:type="dxa"/>
          </w:tcPr>
          <w:p w:rsidR="00B46402" w:rsidRPr="00090A5E" w:rsidRDefault="00B46402" w:rsidP="00484DE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  <w:r w:rsidRPr="00090A5E">
              <w:rPr>
                <w:rFonts w:ascii="Times New Roman" w:hAnsi="Times New Roman" w:cs="Times New Roman"/>
                <w:sz w:val="24"/>
                <w:szCs w:val="24"/>
                <w:lang/>
              </w:rPr>
              <w:t>НЕ</w:t>
            </w:r>
          </w:p>
        </w:tc>
      </w:tr>
      <w:tr w:rsidR="00B46402" w:rsidTr="00484DE2">
        <w:tc>
          <w:tcPr>
            <w:tcW w:w="5470" w:type="dxa"/>
            <w:vMerge/>
          </w:tcPr>
          <w:p w:rsidR="00B46402" w:rsidRPr="000A0766" w:rsidRDefault="00B46402" w:rsidP="00484DE2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2735" w:type="dxa"/>
          </w:tcPr>
          <w:p w:rsidR="00B46402" w:rsidRDefault="00B46402" w:rsidP="00484DE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</w:p>
        </w:tc>
        <w:tc>
          <w:tcPr>
            <w:tcW w:w="2735" w:type="dxa"/>
          </w:tcPr>
          <w:p w:rsidR="00B46402" w:rsidRDefault="00B46402" w:rsidP="00484DE2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/>
              </w:rPr>
            </w:pPr>
          </w:p>
        </w:tc>
      </w:tr>
    </w:tbl>
    <w:p w:rsidR="00B46402" w:rsidRPr="003E44C2" w:rsidRDefault="00B46402" w:rsidP="00B46402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B46402" w:rsidRPr="003E44C2" w:rsidRDefault="00B46402" w:rsidP="00B46402">
      <w:pPr>
        <w:spacing w:after="0" w:line="240" w:lineRule="auto"/>
        <w:ind w:firstLine="426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* потребно је </w:t>
      </w:r>
      <w:r>
        <w:rPr>
          <w:rFonts w:ascii="Times New Roman" w:eastAsia="Times New Roman" w:hAnsi="Times New Roman" w:cs="Times New Roman"/>
          <w:sz w:val="20"/>
          <w:szCs w:val="20"/>
          <w:lang w:val="ru-RU"/>
        </w:rPr>
        <w:t>означити</w:t>
      </w:r>
      <w:r w:rsidRPr="003E44C2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одговор</w:t>
      </w:r>
    </w:p>
    <w:p w:rsidR="00B46402" w:rsidRDefault="00B46402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p w:rsidR="00B46402" w:rsidRPr="00C909F8" w:rsidRDefault="00B46402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ru-RU"/>
        </w:rPr>
      </w:pPr>
    </w:p>
    <w:bookmarkEnd w:id="0"/>
    <w:p w:rsidR="0066540E" w:rsidRPr="00C909F8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ru-RU"/>
        </w:rPr>
      </w:pPr>
    </w:p>
    <w:p w:rsidR="004643B5" w:rsidRPr="00C909F8" w:rsidRDefault="00C462E1" w:rsidP="00765727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Напомена: </w:t>
      </w:r>
    </w:p>
    <w:p w:rsidR="004643B5" w:rsidRPr="00C909F8" w:rsidRDefault="005F033B" w:rsidP="00765727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F8">
        <w:rPr>
          <w:rFonts w:ascii="Times New Roman" w:hAnsi="Times New Roman" w:cs="Times New Roman"/>
          <w:sz w:val="24"/>
          <w:szCs w:val="24"/>
          <w:lang w:val="ru-RU"/>
        </w:rPr>
        <w:t>Оцењивање и рангирање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пројекат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врши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се у складу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с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правилником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којим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се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уређује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расподел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средстав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и применом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критеријум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из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одељк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VIII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 Јавног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bookmarkStart w:id="1" w:name="_GoBack"/>
      <w:bookmarkEnd w:id="1"/>
      <w:r w:rsidR="00C909F8" w:rsidRPr="00B46402">
        <w:rPr>
          <w:rFonts w:ascii="Times New Roman" w:hAnsi="Times New Roman" w:cs="Times New Roman"/>
          <w:sz w:val="24"/>
          <w:szCs w:val="24"/>
          <w:lang w:val="ru-RU"/>
        </w:rPr>
        <w:t>позива</w:t>
      </w:r>
      <w:r w:rsidR="004643B5" w:rsidRPr="00C909F8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643B5" w:rsidRPr="00C909F8" w:rsidRDefault="004643B5" w:rsidP="00765727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F22C3C" w:rsidRPr="00C909F8" w:rsidRDefault="00F22C3C" w:rsidP="00765727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констатује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да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подаци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наведени у пријави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нису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истинити, подносилац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ће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бити</w:t>
      </w:r>
      <w:r w:rsidR="00765727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4643B5"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>дисквалификован</w:t>
      </w:r>
      <w:r w:rsidRPr="00C909F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</w:p>
    <w:p w:rsidR="00030EE3" w:rsidRPr="00C909F8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030EE3" w:rsidRPr="00C909F8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C909F8">
        <w:rPr>
          <w:rFonts w:ascii="Times New Roman" w:hAnsi="Times New Roman" w:cs="Times New Roman"/>
          <w:sz w:val="24"/>
          <w:szCs w:val="24"/>
          <w:lang w:val="ru-RU"/>
        </w:rPr>
        <w:t>Датум: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________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__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202</w:t>
      </w:r>
      <w:r w:rsidR="00AB75F0" w:rsidRPr="00C909F8">
        <w:rPr>
          <w:rFonts w:ascii="Times New Roman" w:hAnsi="Times New Roman" w:cs="Times New Roman"/>
          <w:sz w:val="24"/>
          <w:szCs w:val="24"/>
          <w:lang w:val="ru-RU"/>
        </w:rPr>
        <w:t>2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.год.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030EE3" w:rsidRPr="00C909F8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  <w:t>Потпис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подносиоца</w:t>
      </w:r>
      <w:r w:rsidR="00765727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>захтева</w:t>
      </w:r>
    </w:p>
    <w:p w:rsidR="00765727" w:rsidRPr="00C909F8" w:rsidRDefault="00765727" w:rsidP="0076572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030EE3" w:rsidRPr="00C909F8" w:rsidRDefault="00765727" w:rsidP="00765727">
      <w:pPr>
        <w:spacing w:after="0" w:line="240" w:lineRule="auto"/>
        <w:rPr>
          <w:rFonts w:ascii="Times New Roman" w:eastAsia="Times New Roman" w:hAnsi="Times New Roman" w:cs="Times New Roman"/>
          <w:color w:val="424242"/>
          <w:sz w:val="24"/>
          <w:szCs w:val="24"/>
          <w:lang w:val="ru-RU"/>
        </w:rPr>
      </w:pP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ab/>
        <w:t>_______________________</w:t>
      </w:r>
      <w:r w:rsidR="00030EE3"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                            </w:t>
      </w:r>
      <w:r w:rsidRPr="00C909F8">
        <w:rPr>
          <w:rFonts w:ascii="Times New Roman" w:hAnsi="Times New Roman" w:cs="Times New Roman"/>
          <w:sz w:val="24"/>
          <w:szCs w:val="24"/>
          <w:lang w:val="ru-RU"/>
        </w:rPr>
        <w:t xml:space="preserve">    </w:t>
      </w:r>
      <w:r w:rsidR="00030EE3"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  <w:r w:rsidR="00030EE3" w:rsidRPr="00C909F8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CB7E8C" w:rsidRPr="00C909F8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ru-RU"/>
        </w:rPr>
      </w:pPr>
    </w:p>
    <w:sectPr w:rsidR="00CB7E8C" w:rsidRPr="00C909F8" w:rsidSect="00E61DBE">
      <w:headerReference w:type="default" r:id="rId15"/>
      <w:pgSz w:w="12240" w:h="15840"/>
      <w:pgMar w:top="1135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2F07" w:rsidRDefault="004F2F07" w:rsidP="00CB7E8C">
      <w:pPr>
        <w:spacing w:after="0" w:line="240" w:lineRule="auto"/>
      </w:pPr>
      <w:r>
        <w:separator/>
      </w:r>
    </w:p>
  </w:endnote>
  <w:endnote w:type="continuationSeparator" w:id="1">
    <w:p w:rsidR="004F2F07" w:rsidRDefault="004F2F0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2F07" w:rsidRDefault="004F2F07" w:rsidP="00CB7E8C">
      <w:pPr>
        <w:spacing w:after="0" w:line="240" w:lineRule="auto"/>
      </w:pPr>
      <w:r>
        <w:separator/>
      </w:r>
    </w:p>
  </w:footnote>
  <w:footnote w:type="continuationSeparator" w:id="1">
    <w:p w:rsidR="004F2F07" w:rsidRDefault="004F2F0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65EAD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3103A"/>
    <w:rsid w:val="0014319D"/>
    <w:rsid w:val="001444DB"/>
    <w:rsid w:val="00145D69"/>
    <w:rsid w:val="00157B30"/>
    <w:rsid w:val="00165F07"/>
    <w:rsid w:val="00195107"/>
    <w:rsid w:val="001B7FE2"/>
    <w:rsid w:val="001F223F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134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B5317"/>
    <w:rsid w:val="004D2C2E"/>
    <w:rsid w:val="004D6560"/>
    <w:rsid w:val="004D6873"/>
    <w:rsid w:val="004D7ACC"/>
    <w:rsid w:val="004E3338"/>
    <w:rsid w:val="004F2A9E"/>
    <w:rsid w:val="004F2F07"/>
    <w:rsid w:val="004F4F22"/>
    <w:rsid w:val="00503952"/>
    <w:rsid w:val="00514F9C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3616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65727"/>
    <w:rsid w:val="00770A36"/>
    <w:rsid w:val="00775046"/>
    <w:rsid w:val="007C0075"/>
    <w:rsid w:val="007E2740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027A"/>
    <w:rsid w:val="00902AE4"/>
    <w:rsid w:val="00913FD2"/>
    <w:rsid w:val="00916EC9"/>
    <w:rsid w:val="009242B9"/>
    <w:rsid w:val="00927EFB"/>
    <w:rsid w:val="00955170"/>
    <w:rsid w:val="0097541E"/>
    <w:rsid w:val="0097747A"/>
    <w:rsid w:val="00983E78"/>
    <w:rsid w:val="00996108"/>
    <w:rsid w:val="009B2658"/>
    <w:rsid w:val="009B4BCA"/>
    <w:rsid w:val="009B7819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0DE5"/>
    <w:rsid w:val="00B46402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909F8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61DBE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67D60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927EF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kaplano</cp:lastModifiedBy>
  <cp:revision>4</cp:revision>
  <cp:lastPrinted>2021-08-06T05:50:00Z</cp:lastPrinted>
  <dcterms:created xsi:type="dcterms:W3CDTF">2022-07-06T12:20:00Z</dcterms:created>
  <dcterms:modified xsi:type="dcterms:W3CDTF">2022-07-26T06:25:00Z</dcterms:modified>
</cp:coreProperties>
</file>